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CD104" w14:textId="77777777" w:rsidR="005C3742" w:rsidRPr="005C3742" w:rsidRDefault="005C3742" w:rsidP="005C374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C3742">
        <w:rPr>
          <w:rFonts w:ascii="Segoe UI" w:eastAsia="Times New Roman" w:hAnsi="Segoe UI" w:cs="Segoe UI"/>
          <w:color w:val="263238"/>
          <w:sz w:val="21"/>
          <w:szCs w:val="21"/>
        </w:rPr>
        <w:t>Given a positive integer, return its corresponding column title as appear in an Excel sheet.</w:t>
      </w:r>
    </w:p>
    <w:p w14:paraId="126B5774" w14:textId="77777777" w:rsidR="005C3742" w:rsidRPr="005C3742" w:rsidRDefault="005C3742" w:rsidP="005C374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C3742">
        <w:rPr>
          <w:rFonts w:ascii="Segoe UI" w:eastAsia="Times New Roman" w:hAnsi="Segoe UI" w:cs="Segoe UI"/>
          <w:color w:val="263238"/>
          <w:sz w:val="21"/>
          <w:szCs w:val="21"/>
        </w:rPr>
        <w:t>For example:</w:t>
      </w:r>
    </w:p>
    <w:p w14:paraId="3B06C9AE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1 -&gt; A</w:t>
      </w:r>
    </w:p>
    <w:p w14:paraId="0E73F3D0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2 -&gt; B</w:t>
      </w:r>
    </w:p>
    <w:p w14:paraId="115D3B65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3 -&gt; C</w:t>
      </w:r>
    </w:p>
    <w:p w14:paraId="40BC5A72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...</w:t>
      </w:r>
    </w:p>
    <w:p w14:paraId="14E6AF91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26 -&gt; Z</w:t>
      </w:r>
    </w:p>
    <w:p w14:paraId="70EA1395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27 -&gt; AA</w:t>
      </w:r>
    </w:p>
    <w:p w14:paraId="5EFE2706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28 -&gt; AB </w:t>
      </w:r>
    </w:p>
    <w:p w14:paraId="572C0099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   ...</w:t>
      </w:r>
    </w:p>
    <w:p w14:paraId="4E1FCB3E" w14:textId="77777777" w:rsidR="005C3742" w:rsidRPr="005C3742" w:rsidRDefault="005C3742" w:rsidP="005C374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C374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4C4E550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1</w:t>
      </w:r>
    </w:p>
    <w:p w14:paraId="009DF519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"A"</w:t>
      </w:r>
    </w:p>
    <w:p w14:paraId="46D07B0D" w14:textId="77777777" w:rsidR="005C3742" w:rsidRPr="005C3742" w:rsidRDefault="005C3742" w:rsidP="005C374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C374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70D79B1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28</w:t>
      </w:r>
    </w:p>
    <w:p w14:paraId="6B0243AE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"AB"</w:t>
      </w:r>
    </w:p>
    <w:p w14:paraId="50EB55E2" w14:textId="77777777" w:rsidR="005C3742" w:rsidRPr="005C3742" w:rsidRDefault="005C3742" w:rsidP="005C374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C374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6F4A99B0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701</w:t>
      </w:r>
    </w:p>
    <w:p w14:paraId="1BF6E5EF" w14:textId="77777777" w:rsidR="005C3742" w:rsidRPr="005C3742" w:rsidRDefault="005C3742" w:rsidP="005C374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C374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5C3742">
        <w:rPr>
          <w:rFonts w:ascii="Consolas" w:eastAsia="Times New Roman" w:hAnsi="Consolas" w:cs="Consolas"/>
          <w:color w:val="263238"/>
          <w:sz w:val="20"/>
          <w:szCs w:val="20"/>
        </w:rPr>
        <w:t xml:space="preserve"> "ZY"</w:t>
      </w:r>
    </w:p>
    <w:p w14:paraId="454B2777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M7A0NzGyNDUyNjFT0lEKTi0uzszPAykwrAUAUxzZICwAAAA="/>
  </w:docVars>
  <w:rsids>
    <w:rsidRoot w:val="00340077"/>
    <w:rsid w:val="00340077"/>
    <w:rsid w:val="005C3742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02F3C7-114F-4CD1-B5F9-6057937F6C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C37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374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374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C374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1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2</Characters>
  <Application>Microsoft Office Word</Application>
  <DocSecurity>0</DocSecurity>
  <Lines>2</Lines>
  <Paragraphs>1</Paragraphs>
  <ScaleCrop>false</ScaleCrop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5T03:09:00Z</dcterms:created>
  <dcterms:modified xsi:type="dcterms:W3CDTF">2019-11-15T03:10:00Z</dcterms:modified>
</cp:coreProperties>
</file>